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1FE26980" w14:textId="2C9F7DAD" w:rsidR="00BB5353" w:rsidRPr="00BB5353" w:rsidRDefault="00BB5353" w:rsidP="004B11AE">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5</w:t>
      </w:r>
    </w:p>
    <w:p w14:paraId="1EFC7610" w14:textId="77777777"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r w:rsidR="004B11AE">
              <w:rPr>
                <w:rStyle w:val="Hyperlink"/>
                <w:noProof/>
                <w:lang w:eastAsia="en-US"/>
              </w:rPr>
              <w:t>g</w:t>
            </w:r>
            <w:r w:rsidRPr="00A020B7">
              <w:rPr>
                <w:rStyle w:val="Hyperlink"/>
                <w:noProof/>
                <w:vertAlign w:val="superscript"/>
                <w:lang w:eastAsia="en-US"/>
              </w:rPr>
              <w:t>x</w:t>
            </w:r>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r w:rsidR="004B11AE">
              <w:rPr>
                <w:rStyle w:val="Hyperlink"/>
                <w:lang w:eastAsia="en-US"/>
              </w:rPr>
              <w:t>g</w:t>
            </w:r>
            <w:r>
              <w:rPr>
                <w:rStyle w:val="Hyperlink"/>
                <w:vertAlign w:val="superscript"/>
                <w:lang w:eastAsia="en-US"/>
              </w:rPr>
              <w:t>Y</w:t>
            </w:r>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B</w:t>
            </w:r>
            <w:r w:rsidR="006F08D6" w:rsidRPr="00E41DDD">
              <w:rPr>
                <w:rStyle w:val="Hyperlink"/>
                <w:vertAlign w:val="superscript"/>
                <w:lang w:eastAsia="en-US"/>
              </w:rPr>
              <w:t>x</w:t>
            </w:r>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A value,</w:t>
            </w:r>
            <w:r>
              <w:rPr>
                <w:rStyle w:val="Hyperlink"/>
                <w:lang w:eastAsia="en-US"/>
              </w:rPr>
              <w:t xml:space="preserve"> </w:t>
            </w:r>
            <w:r w:rsidR="00E354D5">
              <w:rPr>
                <w:rStyle w:val="Hyperlink"/>
                <w:lang w:eastAsia="en-US"/>
              </w:rPr>
              <w:t xml:space="preserve">and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77777777" w:rsidR="006F08D6" w:rsidRDefault="006F08D6" w:rsidP="00E06AD6">
            <w:pPr>
              <w:rPr>
                <w:rStyle w:val="Hyperlink"/>
                <w:lang w:eastAsia="en-US"/>
              </w:rPr>
            </w:pPr>
          </w:p>
          <w:p w14:paraId="430FE472" w14:textId="77777777" w:rsidR="006F08D6" w:rsidRPr="0006351D" w:rsidRDefault="006F08D6" w:rsidP="00E06AD6">
            <w:pPr>
              <w:rPr>
                <w:rStyle w:val="Hyperlink"/>
                <w:lang w:eastAsia="en-US"/>
              </w:rPr>
            </w:pPr>
          </w:p>
          <w:p w14:paraId="53BBB4DE"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77777777" w:rsidR="006F08D6" w:rsidRDefault="006F08D6" w:rsidP="00E06AD6">
            <w:r>
              <w:t>Do they match: [Yes] [No]</w:t>
            </w:r>
          </w:p>
        </w:tc>
      </w:tr>
    </w:tbl>
    <w:p w14:paraId="06AAAAEC" w14:textId="04EA83B9" w:rsidR="00300372" w:rsidRDefault="00300372" w:rsidP="004B11AE">
      <w:pPr>
        <w:pStyle w:val="Heading2"/>
        <w:numPr>
          <w:ilvl w:val="0"/>
          <w:numId w:val="0"/>
        </w:numPr>
        <w:ind w:left="900" w:hanging="900"/>
        <w:rPr>
          <w:rStyle w:val="Hyperlink"/>
        </w:rPr>
      </w:pPr>
      <w:r>
        <w:rPr>
          <w:rStyle w:val="Hyperlink"/>
        </w:rPr>
        <w:t>B</w:t>
      </w:r>
      <w:r>
        <w:rPr>
          <w:rStyle w:val="Hyperlink"/>
        </w:rPr>
        <w:tab/>
        <w:t>OpenSSL (Diffie-Hellman</w:t>
      </w:r>
      <w:r w:rsidR="00A04F77">
        <w:rPr>
          <w:rStyle w:val="Hyperlink"/>
        </w:rPr>
        <w:t xml:space="preserve"> and EC</w:t>
      </w:r>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77777777" w:rsidR="00CA0C74" w:rsidRPr="00300372" w:rsidRDefault="00CA0C74" w:rsidP="009D2887">
            <w:pPr>
              <w:rPr>
                <w:rFonts w:ascii="Lucida Console" w:hAnsi="Lucida Console"/>
                <w:sz w:val="20"/>
                <w:szCs w:val="20"/>
                <w:lang w:eastAsia="en-US"/>
              </w:rPr>
            </w:pPr>
            <w:r w:rsidRPr="00300372">
              <w:rPr>
                <w:rFonts w:ascii="Lucida Console" w:hAnsi="Lucida Console"/>
                <w:sz w:val="20"/>
                <w:szCs w:val="20"/>
                <w:lang w:eastAsia="en-US"/>
              </w:rPr>
              <w:lastRenderedPageBreak/>
              <w:t xml:space="preserve">openssl dhparam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r w:rsidRPr="00300372">
              <w:rPr>
                <w:rFonts w:ascii="Lucida Console" w:hAnsi="Lucida Console"/>
                <w:sz w:val="20"/>
                <w:szCs w:val="20"/>
                <w:lang w:eastAsia="en-US"/>
              </w:rPr>
              <w:t xml:space="preserve">dhparams.pem 768 </w:t>
            </w:r>
            <w:r>
              <w:rPr>
                <w:rFonts w:ascii="Lucida Console" w:hAnsi="Lucida Console"/>
                <w:sz w:val="20"/>
                <w:szCs w:val="20"/>
                <w:lang w:eastAsia="en-US"/>
              </w:rPr>
              <w:br/>
              <w:t>-</w:t>
            </w:r>
            <w:r w:rsidRPr="00300372">
              <w:rPr>
                <w:rFonts w:ascii="Lucida Console" w:hAnsi="Lucida Console"/>
                <w:sz w:val="20"/>
                <w:szCs w:val="20"/>
                <w:lang w:eastAsia="en-US"/>
              </w:rPr>
              <w:t>text</w:t>
            </w:r>
          </w:p>
          <w:p w14:paraId="49907024" w14:textId="77777777" w:rsidR="00CA0C74" w:rsidRDefault="00CA0C74" w:rsidP="009D2887"/>
          <w:p w14:paraId="452AFBF4" w14:textId="77777777" w:rsidR="00CA0C74" w:rsidRDefault="00CA0C74" w:rsidP="009D2887"/>
        </w:tc>
        <w:tc>
          <w:tcPr>
            <w:tcW w:w="4678" w:type="dxa"/>
          </w:tcPr>
          <w:p w14:paraId="1D10A88B" w14:textId="77777777" w:rsidR="00CA0C74" w:rsidRDefault="00CA0C74" w:rsidP="009D2887">
            <w:pPr>
              <w:rPr>
                <w:rStyle w:val="Hyperlink"/>
                <w:lang w:eastAsia="en-US"/>
              </w:rPr>
            </w:pPr>
            <w:r>
              <w:rPr>
                <w:rStyle w:val="Hyperlink"/>
                <w:lang w:eastAsia="en-US"/>
              </w:rPr>
              <w:lastRenderedPageBreak/>
              <w:t>What is the value of g:</w:t>
            </w:r>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lastRenderedPageBreak/>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5ACEF213" w:rsidR="00300372" w:rsidRDefault="00300372" w:rsidP="001232E9">
            <w:pPr>
              <w:rPr>
                <w:rStyle w:val="Hyperlink"/>
                <w:lang w:eastAsia="en-US"/>
              </w:rPr>
            </w:pPr>
            <w:r>
              <w:rPr>
                <w:rStyle w:val="Hyperlink"/>
                <w:lang w:eastAsia="en-US"/>
              </w:rPr>
              <w:t>G</w:t>
            </w:r>
            <w:r>
              <w:rPr>
                <w:rStyle w:val="Hyperlink"/>
              </w:rPr>
              <w:t>enerate 768-bit Diffie-Hellman parameters:</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r w:rsidRPr="00A04F77">
              <w:rPr>
                <w:rFonts w:ascii="Lucida Console" w:eastAsiaTheme="minorEastAsia" w:hAnsi="Lucida Console" w:cs="Menlo"/>
                <w:color w:val="000000"/>
                <w:sz w:val="22"/>
                <w:szCs w:val="22"/>
                <w:lang w:val="en-US" w:eastAsia="zh-CN"/>
              </w:rPr>
              <w:t>openssl ecparam -list_curves</w:t>
            </w:r>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r w:rsidRPr="00A04F77">
              <w:rPr>
                <w:rFonts w:ascii="Lucida Console" w:eastAsiaTheme="minorEastAsia" w:hAnsi="Lucida Console" w:cs="Arial"/>
                <w:sz w:val="22"/>
                <w:szCs w:val="22"/>
                <w:lang w:val="en-US" w:eastAsia="zh-CN"/>
              </w:rPr>
              <w:t>openssl ecparam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r w:rsidRPr="00A04F77">
              <w:rPr>
                <w:rFonts w:ascii="Lucida Console" w:eastAsiaTheme="minorEastAsia" w:hAnsi="Lucida Console"/>
                <w:sz w:val="22"/>
                <w:szCs w:val="22"/>
                <w:lang w:val="en-US" w:eastAsia="zh-CN"/>
              </w:rPr>
              <w:t>openssl ecparam -in secp256k1.pem -text -param_enc explicit -noout</w:t>
            </w:r>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r w:rsidRPr="00A04F77">
              <w:rPr>
                <w:rFonts w:ascii="Lucida Console" w:eastAsiaTheme="minorEastAsia" w:hAnsi="Lucida Console"/>
                <w:sz w:val="22"/>
                <w:szCs w:val="22"/>
                <w:lang w:val="en-US" w:eastAsia="zh-CN"/>
              </w:rPr>
              <w:t>openssl ecparam -in secp256k1.pem -genkey -noout -out mykey.pem</w:t>
            </w:r>
          </w:p>
          <w:p w14:paraId="2B25F3AC" w14:textId="77777777" w:rsidR="00300372" w:rsidRDefault="00300372" w:rsidP="001232E9"/>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7FBC910E" w:rsidR="00A04F77" w:rsidRDefault="00A04F77" w:rsidP="001232E9">
            <w:pPr>
              <w:rPr>
                <w:rStyle w:val="Hyperlink"/>
                <w:lang w:eastAsia="en-US"/>
              </w:rPr>
            </w:pPr>
          </w:p>
          <w:p w14:paraId="0015CBC3" w14:textId="5F36AD1D" w:rsidR="00A04F77" w:rsidRDefault="00A04F77" w:rsidP="001232E9">
            <w:pPr>
              <w:rPr>
                <w:rStyle w:val="Hyperlink"/>
                <w:lang w:eastAsia="en-US"/>
              </w:rPr>
            </w:pPr>
          </w:p>
          <w:p w14:paraId="4F9C10FF" w14:textId="71CA8591" w:rsidR="00A04F77" w:rsidRDefault="00A04F77" w:rsidP="001232E9">
            <w:pPr>
              <w:rPr>
                <w:rStyle w:val="Hyperlink"/>
                <w:lang w:eastAsia="en-US"/>
              </w:rPr>
            </w:pPr>
            <w:r>
              <w:rPr>
                <w:rStyle w:val="Hyperlink"/>
                <w:lang w:eastAsia="en-US"/>
              </w:rPr>
              <w:t>Can you find other application around that use this curve or others?</w:t>
            </w:r>
          </w:p>
          <w:p w14:paraId="017300CB" w14:textId="33F21BA0" w:rsidR="00A04F77" w:rsidRDefault="00A04F77" w:rsidP="001232E9">
            <w:pPr>
              <w:rPr>
                <w:rStyle w:val="Hyperlink"/>
                <w:lang w:eastAsia="en-US"/>
              </w:rPr>
            </w:pPr>
          </w:p>
          <w:p w14:paraId="6A1AA596" w14:textId="5701DF55" w:rsidR="00A04F77" w:rsidRDefault="00A04F77" w:rsidP="001232E9">
            <w:pPr>
              <w:rPr>
                <w:rStyle w:val="Hyperlink"/>
                <w:lang w:eastAsia="en-US"/>
              </w:rPr>
            </w:pPr>
          </w:p>
          <w:p w14:paraId="7DE1955E" w14:textId="522C4104" w:rsidR="00A04F77" w:rsidRDefault="00A04F77" w:rsidP="001232E9">
            <w:pPr>
              <w:rPr>
                <w:rStyle w:val="Hyperlink"/>
                <w:lang w:eastAsia="en-US"/>
              </w:rPr>
            </w:pP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p>
          <w:p w14:paraId="4DB1922B" w14:textId="304147AD" w:rsidR="00A04F77" w:rsidRDefault="00A04F77" w:rsidP="001232E9">
            <w:pPr>
              <w:rPr>
                <w:rStyle w:val="Hyperlink"/>
                <w:lang w:eastAsia="en-US"/>
              </w:rPr>
            </w:pPr>
          </w:p>
          <w:p w14:paraId="53677956"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70B1F12C" w14:textId="3D5EFA7E" w:rsidR="00A04F77" w:rsidRDefault="00A04F77" w:rsidP="001232E9">
            <w:pPr>
              <w:rPr>
                <w:rStyle w:val="Hyperlink"/>
                <w:lang w:eastAsia="en-US"/>
              </w:rPr>
            </w:pPr>
            <w:r>
              <w:rPr>
                <w:rStyle w:val="Hyperlink"/>
                <w:lang w:eastAsia="en-US"/>
              </w:rPr>
              <w:t>Can you explain how you would use these EC parameters to perform the ECDH key exchang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43A6A8A4" w:rsidR="00300372" w:rsidRDefault="00300372" w:rsidP="001232E9">
            <w:pPr>
              <w:rPr>
                <w:rStyle w:val="Hyperlink"/>
                <w:lang w:eastAsia="en-US"/>
              </w:rPr>
            </w:pPr>
          </w:p>
          <w:p w14:paraId="6BA07198" w14:textId="5FFF3BC6" w:rsidR="00A04F77" w:rsidRDefault="00A04F77" w:rsidP="001232E9">
            <w:pPr>
              <w:rPr>
                <w:rStyle w:val="Hyperlink"/>
                <w:lang w:eastAsia="en-US"/>
              </w:rPr>
            </w:pPr>
          </w:p>
          <w:p w14:paraId="5DA50241" w14:textId="1E5463F6" w:rsidR="00A04F77" w:rsidRDefault="00A04F77" w:rsidP="001232E9">
            <w:pPr>
              <w:rPr>
                <w:rStyle w:val="Hyperlink"/>
                <w:lang w:eastAsia="en-US"/>
              </w:rPr>
            </w:pPr>
          </w:p>
          <w:p w14:paraId="268BA0DF" w14:textId="55A74FF2" w:rsidR="00A04F77" w:rsidRDefault="00A04F77" w:rsidP="001232E9">
            <w:pPr>
              <w:rPr>
                <w:rStyle w:val="Hyperlink"/>
                <w:lang w:eastAsia="en-US"/>
              </w:rPr>
            </w:pPr>
          </w:p>
          <w:p w14:paraId="0EB2D4F4" w14:textId="77777777" w:rsidR="00A04F77" w:rsidRDefault="00A04F77" w:rsidP="001232E9">
            <w:pPr>
              <w:rPr>
                <w:rStyle w:val="Hyperlink"/>
                <w:lang w:eastAsia="en-US"/>
              </w:rPr>
            </w:pPr>
          </w:p>
          <w:p w14:paraId="074EA48A" w14:textId="77777777" w:rsidR="00A04F77" w:rsidRDefault="00A04F77"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lastRenderedPageBreak/>
        <w:t>C</w:t>
      </w:r>
      <w:r w:rsidR="004B11AE" w:rsidRPr="00300372">
        <w:rPr>
          <w:b/>
          <w:lang w:eastAsia="en-US"/>
        </w:rPr>
        <w:t>.1</w:t>
      </w:r>
      <w:r w:rsidR="004B11AE">
        <w:rPr>
          <w:lang w:eastAsia="en-US"/>
        </w:rPr>
        <w:tab/>
        <w:t>ElGamal and Diffie Hellman use discrete logarithms. This involves a generator value (</w:t>
      </w:r>
      <w:r w:rsidR="004B11AE" w:rsidRPr="004B11AE">
        <w:rPr>
          <w:i/>
          <w:lang w:eastAsia="en-US"/>
        </w:rPr>
        <w:t>g</w:t>
      </w:r>
      <w:r w:rsidR="004B11AE">
        <w:rPr>
          <w:lang w:eastAsia="en-US"/>
        </w:rPr>
        <w:t>) and a prime number. A basic operation is g</w:t>
      </w:r>
      <w:r w:rsidR="004B11AE" w:rsidRPr="00EF223C">
        <w:rPr>
          <w:vertAlign w:val="superscript"/>
          <w:lang w:eastAsia="en-US"/>
        </w:rPr>
        <w:t>x</w:t>
      </w:r>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r w:rsidRPr="00EF223C">
              <w:rPr>
                <w:b/>
                <w:lang w:eastAsia="en-US"/>
              </w:rPr>
              <w:t>g</w:t>
            </w:r>
            <w:r w:rsidRPr="00EF223C">
              <w:rPr>
                <w:b/>
                <w:vertAlign w:val="superscript"/>
                <w:lang w:eastAsia="en-US"/>
              </w:rPr>
              <w:t>x</w:t>
            </w:r>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77777777" w:rsidR="004B11AE" w:rsidRPr="00EF223C" w:rsidRDefault="004B11AE" w:rsidP="001232E9">
            <w:pPr>
              <w:rPr>
                <w:lang w:eastAsia="en-US"/>
              </w:rPr>
            </w:pPr>
            <w:r w:rsidRPr="00EF223C">
              <w:rPr>
                <w:lang w:eastAsia="en-US"/>
              </w:rPr>
              <w:t>8</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rint g**x % p</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116D1FAD"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264DE75" w14:textId="12B6E13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CEB6D27"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1A2C145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281435B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2A5DF34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4B4C1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1</w:t>
      </w:r>
    </w:p>
    <w:p w14:paraId="70B362B3"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CDE648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def getG(p):</w:t>
      </w:r>
    </w:p>
    <w:p w14:paraId="6AC3D12E"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53CC3C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  for x in range (1,p):</w:t>
      </w:r>
    </w:p>
    <w:p w14:paraId="372E882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rand = x</w:t>
      </w:r>
    </w:p>
    <w:p w14:paraId="0F28F25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exp=1</w:t>
      </w:r>
    </w:p>
    <w:p w14:paraId="30E5CEB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next = rand % p</w:t>
      </w:r>
    </w:p>
    <w:p w14:paraId="7B383DE2"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7AB0D8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while (next &lt;&gt; 1 ):</w:t>
      </w:r>
    </w:p>
    <w:p w14:paraId="3832A26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next = (next*rand) % p</w:t>
      </w:r>
    </w:p>
    <w:p w14:paraId="098DF3C9"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lastRenderedPageBreak/>
        <w:tab/>
      </w:r>
      <w:r w:rsidRPr="004B11AE">
        <w:rPr>
          <w:rFonts w:ascii="Lucida Console" w:hAnsi="Lucida Console" w:cs="Courier New"/>
          <w:sz w:val="20"/>
          <w:szCs w:val="20"/>
          <w:lang w:eastAsia="en-US"/>
        </w:rPr>
        <w:tab/>
        <w:t>exp = exp+1</w:t>
      </w:r>
    </w:p>
    <w:p w14:paraId="25CE24B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
    <w:p w14:paraId="70641B6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B7C603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if (exp==p-1):</w:t>
      </w:r>
    </w:p>
    <w:p w14:paraId="7D82F19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print rand</w:t>
      </w:r>
    </w:p>
    <w:p w14:paraId="237A499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566719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etG(p)</w:t>
      </w:r>
    </w:p>
    <w:p w14:paraId="013B7105" w14:textId="77777777" w:rsidR="004B11AE" w:rsidRDefault="004B11AE" w:rsidP="004B11AE">
      <w:pPr>
        <w:rPr>
          <w:lang w:eastAsia="en-US"/>
        </w:rPr>
      </w:pPr>
    </w:p>
    <w:p w14:paraId="1708D037" w14:textId="7DE25E14"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7EF2E37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470CC25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base64</w:t>
      </w:r>
    </w:p>
    <w:p w14:paraId="4F885E5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hashlib</w:t>
      </w:r>
    </w:p>
    <w:p w14:paraId="3D982E8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123E0C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61E14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g=9</w:t>
      </w:r>
    </w:p>
    <w:p w14:paraId="530B8F3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001</w:t>
      </w:r>
    </w:p>
    <w:p w14:paraId="7D81527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546AA1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random.randint(5, 10)</w:t>
      </w:r>
    </w:p>
    <w:p w14:paraId="62F88AE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3F48EA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random.randint(10,20)</w:t>
      </w:r>
    </w:p>
    <w:p w14:paraId="0810E63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5BE40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 = (g**a) % p</w:t>
      </w:r>
    </w:p>
    <w:p w14:paraId="5F48C9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 = (g**b) % p</w:t>
      </w:r>
    </w:p>
    <w:p w14:paraId="06631F81"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3BC5C5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 ',g,' (a shared value), n: ',p, ' (a prime number)'</w:t>
      </w:r>
    </w:p>
    <w:p w14:paraId="0C2F9CE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9A3D45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Alice calculates:'</w:t>
      </w:r>
    </w:p>
    <w:p w14:paraId="3D16CA5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 (Alice random): ',a</w:t>
      </w:r>
    </w:p>
    <w:p w14:paraId="2E5CCA7D"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lice value (A): ',A,' (g^a) mod p'</w:t>
      </w:r>
    </w:p>
    <w:p w14:paraId="38D0EC4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0676C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Bob calculates:'</w:t>
      </w:r>
    </w:p>
    <w:p w14:paraId="0D088A1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 (Bob random): ',b</w:t>
      </w:r>
    </w:p>
    <w:p w14:paraId="1BA6524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ob value (B): ',B,' (g^b) mod p'</w:t>
      </w:r>
    </w:p>
    <w:p w14:paraId="56AE16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F91B2E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Alice calculates:'</w:t>
      </w:r>
    </w:p>
    <w:p w14:paraId="438996F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keyA=(B**a) % p</w:t>
      </w:r>
    </w:p>
    <w:p w14:paraId="107096F6"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keyA,' (B^a) mod p'</w:t>
      </w:r>
    </w:p>
    <w:p w14:paraId="4A5C151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keyA)).hexdigest()</w:t>
      </w:r>
    </w:p>
    <w:p w14:paraId="49A0DB6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0E01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Bob calculates:'</w:t>
      </w:r>
    </w:p>
    <w:p w14:paraId="235846A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keyB=(A**b) % p</w:t>
      </w:r>
    </w:p>
    <w:p w14:paraId="0C9B28A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keyB,' (A^b) mod p'</w:t>
      </w:r>
    </w:p>
    <w:p w14:paraId="3774043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keyB)).hexdigest()</w:t>
      </w:r>
    </w:p>
    <w:p w14:paraId="0685531D" w14:textId="36271DBE" w:rsidR="004B11AE" w:rsidRDefault="004B11AE"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108E69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random</w:t>
      </w:r>
    </w:p>
    <w:p w14:paraId="426E4BF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base64</w:t>
      </w:r>
    </w:p>
    <w:p w14:paraId="1C6426E2"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hashlib</w:t>
      </w:r>
    </w:p>
    <w:p w14:paraId="493466C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sys</w:t>
      </w:r>
    </w:p>
    <w:p w14:paraId="7A577605" w14:textId="77777777" w:rsidR="004B7E40" w:rsidRPr="004B7E40" w:rsidRDefault="004B7E40" w:rsidP="004B7E40">
      <w:pPr>
        <w:rPr>
          <w:rFonts w:ascii="Lucida Console" w:hAnsi="Lucida Console"/>
          <w:sz w:val="20"/>
          <w:szCs w:val="20"/>
          <w:lang w:eastAsia="en-US"/>
        </w:rPr>
      </w:pPr>
    </w:p>
    <w:p w14:paraId="0857919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g=15</w:t>
      </w:r>
    </w:p>
    <w:p w14:paraId="2278CD0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1011</w:t>
      </w:r>
    </w:p>
    <w:p w14:paraId="0F5E85D3" w14:textId="77777777" w:rsidR="004B7E40" w:rsidRPr="004B7E40" w:rsidRDefault="004B7E40" w:rsidP="004B7E40">
      <w:pPr>
        <w:rPr>
          <w:rFonts w:ascii="Lucida Console" w:hAnsi="Lucida Console"/>
          <w:sz w:val="20"/>
          <w:szCs w:val="20"/>
          <w:lang w:eastAsia="en-US"/>
        </w:rPr>
      </w:pPr>
    </w:p>
    <w:p w14:paraId="3840A1EE"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 5</w:t>
      </w:r>
    </w:p>
    <w:p w14:paraId="2290FCB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 = 9</w:t>
      </w:r>
    </w:p>
    <w:p w14:paraId="2F3C608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 = 7</w:t>
      </w:r>
    </w:p>
    <w:p w14:paraId="3A503000" w14:textId="77777777" w:rsidR="004B7E40" w:rsidRPr="004B7E40" w:rsidRDefault="004B7E40" w:rsidP="004B7E40">
      <w:pPr>
        <w:rPr>
          <w:rFonts w:ascii="Lucida Console" w:hAnsi="Lucida Console"/>
          <w:sz w:val="20"/>
          <w:szCs w:val="20"/>
          <w:lang w:eastAsia="en-US"/>
        </w:rPr>
      </w:pPr>
    </w:p>
    <w:p w14:paraId="314E4DBD"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message=21</w:t>
      </w:r>
    </w:p>
    <w:p w14:paraId="2409080E" w14:textId="77777777" w:rsidR="004B7E40" w:rsidRPr="004B7E40" w:rsidRDefault="004B7E40" w:rsidP="004B7E40">
      <w:pPr>
        <w:rPr>
          <w:rFonts w:ascii="Lucida Console" w:hAnsi="Lucida Console"/>
          <w:sz w:val="20"/>
          <w:szCs w:val="20"/>
          <w:lang w:eastAsia="en-US"/>
        </w:rPr>
      </w:pPr>
    </w:p>
    <w:p w14:paraId="0986C40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g**a) % p</w:t>
      </w:r>
    </w:p>
    <w:p w14:paraId="1219EF59" w14:textId="77777777" w:rsidR="004B7E40" w:rsidRPr="004B7E40" w:rsidRDefault="004B7E40" w:rsidP="004B7E40">
      <w:pPr>
        <w:rPr>
          <w:rFonts w:ascii="Lucida Console" w:hAnsi="Lucida Console"/>
          <w:sz w:val="20"/>
          <w:szCs w:val="20"/>
          <w:lang w:eastAsia="en-US"/>
        </w:rPr>
      </w:pPr>
    </w:p>
    <w:p w14:paraId="07FFD7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g**b) % p</w:t>
      </w:r>
    </w:p>
    <w:p w14:paraId="7CF7CC2E" w14:textId="77777777" w:rsidR="004B7E40" w:rsidRPr="004B7E40" w:rsidRDefault="004B7E40" w:rsidP="004B7E40">
      <w:pPr>
        <w:rPr>
          <w:rFonts w:ascii="Lucida Console" w:hAnsi="Lucida Console"/>
          <w:sz w:val="20"/>
          <w:szCs w:val="20"/>
          <w:lang w:eastAsia="en-US"/>
        </w:rPr>
      </w:pPr>
    </w:p>
    <w:p w14:paraId="4960F64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1 = (A**eve) % p</w:t>
      </w:r>
    </w:p>
    <w:p w14:paraId="27D4B51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2 = (B**eve) % p</w:t>
      </w:r>
    </w:p>
    <w:p w14:paraId="26352A00" w14:textId="77777777" w:rsidR="004B7E40" w:rsidRPr="004B7E40" w:rsidRDefault="004B7E40" w:rsidP="004B7E40">
      <w:pPr>
        <w:rPr>
          <w:rFonts w:ascii="Lucida Console" w:hAnsi="Lucida Console"/>
          <w:sz w:val="20"/>
          <w:szCs w:val="20"/>
          <w:lang w:eastAsia="en-US"/>
        </w:rPr>
      </w:pPr>
    </w:p>
    <w:p w14:paraId="6098FD44"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1= (Eve1**a) % p</w:t>
      </w:r>
    </w:p>
    <w:p w14:paraId="68390D8A"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2= (Eve2**b) % p</w:t>
      </w:r>
    </w:p>
    <w:p w14:paraId="6FC9604A" w14:textId="77777777" w:rsidR="004B7E40" w:rsidRPr="004B7E40" w:rsidRDefault="004B7E40" w:rsidP="004B7E40">
      <w:pPr>
        <w:rPr>
          <w:rFonts w:ascii="Lucida Console" w:hAnsi="Lucida Console"/>
          <w:sz w:val="20"/>
          <w:szCs w:val="20"/>
          <w:lang w:eastAsia="en-US"/>
        </w:rPr>
      </w:pPr>
    </w:p>
    <w:p w14:paraId="1B7FEC13"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g: ',g,' (a shared value), n: ',p, ' (a prime number)'</w:t>
      </w:r>
    </w:p>
    <w:p w14:paraId="15904BAE" w14:textId="77777777" w:rsidR="004B7E40" w:rsidRPr="004B7E40" w:rsidRDefault="004B7E40" w:rsidP="004B7E40">
      <w:pPr>
        <w:rPr>
          <w:rFonts w:ascii="Lucida Console" w:hAnsi="Lucida Console"/>
          <w:sz w:val="20"/>
          <w:szCs w:val="20"/>
          <w:lang w:eastAsia="en-US"/>
        </w:rPr>
      </w:pPr>
    </w:p>
    <w:p w14:paraId="5BB3FD3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 Random value generation ==='</w:t>
      </w:r>
    </w:p>
    <w:p w14:paraId="2306313A" w14:textId="77777777" w:rsidR="004B7E40" w:rsidRPr="004B7E40" w:rsidRDefault="004B7E40" w:rsidP="004B7E40">
      <w:pPr>
        <w:rPr>
          <w:rFonts w:ascii="Lucida Console" w:hAnsi="Lucida Console"/>
          <w:sz w:val="20"/>
          <w:szCs w:val="20"/>
          <w:lang w:eastAsia="en-US"/>
        </w:rPr>
      </w:pPr>
    </w:p>
    <w:p w14:paraId="3F9B36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calculates:'</w:t>
      </w:r>
    </w:p>
    <w:p w14:paraId="4083712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 (Alice random): ',a</w:t>
      </w:r>
    </w:p>
    <w:p w14:paraId="0D97B2B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value (A): ',A,' (g^a) mod p'</w:t>
      </w:r>
    </w:p>
    <w:p w14:paraId="0FAEF085" w14:textId="77777777" w:rsidR="004B7E40" w:rsidRPr="004B7E40" w:rsidRDefault="004B7E40" w:rsidP="004B7E40">
      <w:pPr>
        <w:rPr>
          <w:rFonts w:ascii="Lucida Console" w:hAnsi="Lucida Console"/>
          <w:sz w:val="20"/>
          <w:szCs w:val="20"/>
          <w:lang w:eastAsia="en-US"/>
        </w:rPr>
      </w:pPr>
    </w:p>
    <w:p w14:paraId="454DC4FB" w14:textId="77777777" w:rsidR="004B7E40" w:rsidRPr="004B7E40" w:rsidRDefault="004B7E40" w:rsidP="004B7E40">
      <w:pPr>
        <w:rPr>
          <w:rFonts w:ascii="Lucida Console" w:hAnsi="Lucida Console"/>
          <w:sz w:val="20"/>
          <w:szCs w:val="20"/>
          <w:lang w:eastAsia="en-US"/>
        </w:rPr>
      </w:pPr>
    </w:p>
    <w:p w14:paraId="538AA0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Bob calculates:'</w:t>
      </w:r>
    </w:p>
    <w:p w14:paraId="083D68F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 (Bob random): ',b</w:t>
      </w:r>
    </w:p>
    <w:p w14:paraId="36F059E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value (B): ',B,' (g^b) mod p'</w:t>
      </w:r>
    </w:p>
    <w:p w14:paraId="3DB56655" w14:textId="77777777" w:rsidR="004B7E40" w:rsidRPr="004B7E40" w:rsidRDefault="004B7E40" w:rsidP="004B7E40">
      <w:pPr>
        <w:rPr>
          <w:rFonts w:ascii="Lucida Console" w:hAnsi="Lucida Console"/>
          <w:sz w:val="20"/>
          <w:szCs w:val="20"/>
          <w:lang w:eastAsia="en-US"/>
        </w:rPr>
      </w:pPr>
    </w:p>
    <w:p w14:paraId="732390E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sends value to Eve ==='</w:t>
      </w:r>
    </w:p>
    <w:p w14:paraId="367C1AA9" w14:textId="77777777" w:rsidR="004B7E40" w:rsidRPr="004B7E40" w:rsidRDefault="004B7E40" w:rsidP="004B7E40">
      <w:pPr>
        <w:rPr>
          <w:rFonts w:ascii="Lucida Console" w:hAnsi="Lucida Console"/>
          <w:sz w:val="20"/>
          <w:szCs w:val="20"/>
          <w:lang w:eastAsia="en-US"/>
        </w:rPr>
      </w:pPr>
    </w:p>
    <w:p w14:paraId="5217865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Alice\'s value and calculates: ',Eve1</w:t>
      </w:r>
    </w:p>
    <w:p w14:paraId="6B8A3D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gets Eve\'s value and calculates key of: ',Key1</w:t>
      </w:r>
    </w:p>
    <w:p w14:paraId="31628B49" w14:textId="77777777" w:rsidR="004B7E40" w:rsidRPr="004B7E40" w:rsidRDefault="004B7E40" w:rsidP="004B7E40">
      <w:pPr>
        <w:rPr>
          <w:rFonts w:ascii="Lucida Console" w:hAnsi="Lucida Console"/>
          <w:sz w:val="20"/>
          <w:szCs w:val="20"/>
          <w:lang w:eastAsia="en-US"/>
        </w:rPr>
      </w:pPr>
    </w:p>
    <w:p w14:paraId="2C8634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Bob sends value to Eve ==='</w:t>
      </w:r>
    </w:p>
    <w:p w14:paraId="339A040C" w14:textId="77777777" w:rsidR="004B7E40" w:rsidRPr="004B7E40" w:rsidRDefault="004B7E40" w:rsidP="004B7E40">
      <w:pPr>
        <w:rPr>
          <w:rFonts w:ascii="Lucida Console" w:hAnsi="Lucida Console"/>
          <w:sz w:val="20"/>
          <w:szCs w:val="20"/>
          <w:lang w:eastAsia="en-US"/>
        </w:rPr>
      </w:pPr>
    </w:p>
    <w:p w14:paraId="369A148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Bob\'s value and calculates: ',Eve2</w:t>
      </w:r>
    </w:p>
    <w:p w14:paraId="5011720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aG, and Bob generates bG. They pass the values to each other, and then Alice received bG, and Bob receives aG. Alice multiplies by </w:t>
      </w:r>
      <w:r w:rsidR="007E6994">
        <w:rPr>
          <w:lang w:eastAsia="en-US"/>
        </w:rPr>
        <w:t>a, to get abG, and Bob will multiply by b, and also get abG. This will be their shared key.</w:t>
      </w:r>
    </w:p>
    <w:p w14:paraId="68C97F76" w14:textId="152BBE4B" w:rsidR="007E6994" w:rsidRDefault="007E6994" w:rsidP="004B043D">
      <w:pPr>
        <w:rPr>
          <w:lang w:eastAsia="en-US"/>
        </w:rPr>
      </w:pPr>
    </w:p>
    <w:p w14:paraId="4A2FF05A" w14:textId="27FC132F" w:rsidR="007E6994" w:rsidRDefault="00A04F77" w:rsidP="004B043D">
      <w:pPr>
        <w:rPr>
          <w:lang w:eastAsia="en-US"/>
        </w:rPr>
      </w:pPr>
      <w:r>
        <w:rPr>
          <w:b/>
          <w:lang w:eastAsia="en-US"/>
        </w:rPr>
        <w:t>D</w:t>
      </w:r>
      <w:r w:rsidR="007E6994" w:rsidRPr="007E6994">
        <w:rPr>
          <w:b/>
          <w:lang w:eastAsia="en-US"/>
        </w:rPr>
        <w:t>.1</w:t>
      </w:r>
      <w:r w:rsidR="007E6994">
        <w:rPr>
          <w:lang w:eastAsia="en-US"/>
        </w:rPr>
        <w:tab/>
        <w:t>Copy and paste the code from:</w:t>
      </w:r>
    </w:p>
    <w:p w14:paraId="6BFC3537" w14:textId="45925F43" w:rsidR="007E6994" w:rsidRDefault="007E6994" w:rsidP="004B043D">
      <w:pPr>
        <w:rPr>
          <w:lang w:eastAsia="en-US"/>
        </w:rPr>
      </w:pPr>
    </w:p>
    <w:p w14:paraId="479B2B69" w14:textId="7777777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E771ED" w:rsidRPr="00064710">
        <w:rPr>
          <w:rStyle w:val="Hyperlink"/>
          <w:lang w:eastAsia="en-US"/>
        </w:rPr>
        <w:t>https://asecuritysite.com/encryption/ecdh2</w:t>
      </w:r>
    </w:p>
    <w:p w14:paraId="6C078ED5" w14:textId="4892ED01" w:rsidR="007E6994" w:rsidRDefault="007E6994" w:rsidP="004B043D">
      <w:pPr>
        <w:rPr>
          <w:lang w:eastAsia="en-US"/>
        </w:rPr>
      </w:pPr>
    </w:p>
    <w:p w14:paraId="3257A152" w14:textId="359AC90C" w:rsidR="007E6994" w:rsidRDefault="007E6994" w:rsidP="004B043D">
      <w:pPr>
        <w:rPr>
          <w:lang w:eastAsia="en-US"/>
        </w:rPr>
      </w:pPr>
      <w:r>
        <w:rPr>
          <w:lang w:eastAsia="en-US"/>
        </w:rPr>
        <w:t>and confirm that Bob and Alice will always get the same shared key.</w:t>
      </w:r>
    </w:p>
    <w:p w14:paraId="0E1FA0B6" w14:textId="6E65274D" w:rsidR="000D4B9F" w:rsidRDefault="000D4B9F" w:rsidP="004B043D">
      <w:pPr>
        <w:rPr>
          <w:lang w:eastAsia="en-US"/>
        </w:rPr>
      </w:pPr>
    </w:p>
    <w:p w14:paraId="58612E6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from os import urandom</w:t>
      </w:r>
    </w:p>
    <w:p w14:paraId="233D62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from eccsnacks.curve25519 import scalarmult, scalarmult_base</w:t>
      </w:r>
    </w:p>
    <w:p w14:paraId="0507468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import binascii</w:t>
      </w:r>
    </w:p>
    <w:p w14:paraId="032A6F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E12F0B8"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a = urandom(32)</w:t>
      </w:r>
    </w:p>
    <w:p w14:paraId="07A97E7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a_pub = scalarmult_base(a)</w:t>
      </w:r>
    </w:p>
    <w:p w14:paraId="0C66625F"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ED88BA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b = urandom(32)</w:t>
      </w:r>
    </w:p>
    <w:p w14:paraId="6471BDB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b_pub = scalarmult_base(b)</w:t>
      </w:r>
    </w:p>
    <w:p w14:paraId="7A88C71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4B7A00"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k_ab = scalarmult(a, b_pub)</w:t>
      </w:r>
    </w:p>
    <w:p w14:paraId="26944385"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k_ba = scalarmult(b, a_pub)</w:t>
      </w:r>
    </w:p>
    <w:p w14:paraId="20EEFFFD"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F490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public: ",binascii.hexlify(b_pub)</w:t>
      </w:r>
    </w:p>
    <w:p w14:paraId="100078C4"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public: ",binascii.hexlify(a_pub)</w:t>
      </w:r>
    </w:p>
    <w:p w14:paraId="7D25C307"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shared: ",binascii.hexlify(k_ba)</w:t>
      </w:r>
    </w:p>
    <w:p w14:paraId="2CB7DCDA"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shared: ",binascii.hexlify(k_ab)</w:t>
      </w:r>
    </w:p>
    <w:p w14:paraId="39A1B63A" w14:textId="24A07409" w:rsidR="000D4B9F" w:rsidRDefault="000D4B9F"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80D3CAD"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66AF191"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are the random numbers that Bob and Alice generate? </w:t>
      </w:r>
    </w:p>
    <w:p w14:paraId="4ACDDA1A"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C6F657C" w14:textId="1EDD841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320B4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F24C21E" w14:textId="3FF9C7B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09266821" w14:textId="58B721DA"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049A9645"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FFE0B07"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675A213" w14:textId="3983820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Estimate the time it would take her to discover the key if she can try one billion keys per second:</w:t>
      </w:r>
    </w:p>
    <w:p w14:paraId="051FF9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5C826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B5C3C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79416157" w14:textId="0895341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5EFD364B" w14:textId="25B121AC"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77777777" w:rsidR="004B7E40" w:rsidRDefault="004B7E40" w:rsidP="004B043D">
      <w:pPr>
        <w:rPr>
          <w:lang w:eastAsia="en-US"/>
        </w:rPr>
      </w:pPr>
    </w:p>
    <w:p w14:paraId="513800D3" w14:textId="0F22B97B" w:rsidR="000B45A1" w:rsidRDefault="00A04F77" w:rsidP="000B45A1">
      <w:pPr>
        <w:pStyle w:val="Heading2"/>
        <w:numPr>
          <w:ilvl w:val="0"/>
          <w:numId w:val="0"/>
        </w:numPr>
        <w:ind w:left="900" w:hanging="900"/>
      </w:pPr>
      <w:r>
        <w:lastRenderedPageBreak/>
        <w:t>E</w:t>
      </w:r>
      <w:r w:rsidR="000B45A1">
        <w:tab/>
        <w:t>Simple Key Distribution Centre (KDC)</w:t>
      </w:r>
    </w:p>
    <w:p w14:paraId="6C848813" w14:textId="462572C7" w:rsidR="000B45A1" w:rsidRDefault="000B45A1" w:rsidP="000B45A1">
      <w:pPr>
        <w:jc w:val="both"/>
      </w:pPr>
      <w:r>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8C6EFF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hashlib</w:t>
      </w:r>
    </w:p>
    <w:p w14:paraId="62F1301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sys</w:t>
      </w:r>
    </w:p>
    <w:p w14:paraId="59CF069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binascii</w:t>
      </w:r>
    </w:p>
    <w:p w14:paraId="763CFB6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Padding</w:t>
      </w:r>
    </w:p>
    <w:p w14:paraId="1C85F7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random</w:t>
      </w:r>
    </w:p>
    <w:p w14:paraId="5A77121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4FD36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Cipher import AES</w:t>
      </w:r>
    </w:p>
    <w:p w14:paraId="212741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 import Random</w:t>
      </w:r>
    </w:p>
    <w:p w14:paraId="79FC02E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4087AE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msg="test"</w:t>
      </w:r>
    </w:p>
    <w:p w14:paraId="645F33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346D5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encrypt(word,key, mode):</w:t>
      </w:r>
    </w:p>
    <w:p w14:paraId="7D53F42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plaintext=pad(word)</w:t>
      </w:r>
    </w:p>
    <w:p w14:paraId="18CB646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ncobj = AES.new(key,mode)</w:t>
      </w:r>
    </w:p>
    <w:p w14:paraId="4DD869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encobj.encrypt(plaintext))</w:t>
      </w:r>
    </w:p>
    <w:p w14:paraId="025A5DD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FCF256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decrypt(ciphertext,key, mode):</w:t>
      </w:r>
    </w:p>
    <w:p w14:paraId="28DB870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ncobj = AES.new(key,mode)</w:t>
      </w:r>
    </w:p>
    <w:p w14:paraId="08D85D35"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tn = encobj.decrypt(ciphertext)</w:t>
      </w:r>
    </w:p>
    <w:p w14:paraId="6F7C74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rtn)</w:t>
      </w:r>
    </w:p>
    <w:p w14:paraId="1481A57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CB6564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pad(s):</w:t>
      </w:r>
    </w:p>
    <w:p w14:paraId="0A1969B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return s</w:t>
      </w:r>
    </w:p>
    <w:p w14:paraId="0BF87B1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xtra = len(s) % 16</w:t>
      </w:r>
    </w:p>
    <w:p w14:paraId="56975914"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if extra &gt; 0:</w:t>
      </w:r>
    </w:p>
    <w:p w14:paraId="07413CC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r w:rsidRPr="00FD3EA1">
        <w:rPr>
          <w:rFonts w:ascii="Lucida Console" w:hAnsi="Lucida Console" w:cs="Courier New"/>
          <w:sz w:val="20"/>
          <w:szCs w:val="20"/>
        </w:rPr>
        <w:tab/>
      </w:r>
      <w:r w:rsidRPr="00FD3EA1">
        <w:rPr>
          <w:rFonts w:ascii="Lucida Console" w:hAnsi="Lucida Console" w:cs="Courier New"/>
          <w:sz w:val="20"/>
          <w:szCs w:val="20"/>
        </w:rPr>
        <w:tab/>
        <w:t>s = s + (' ' * (16 - extra))</w:t>
      </w:r>
    </w:p>
    <w:p w14:paraId="6CC5FA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 s</w:t>
      </w:r>
    </w:p>
    <w:p w14:paraId="0219C1A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126A1F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21F93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007B32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14F5F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A= hashlib.md5(str(rnd)).digest()</w:t>
      </w:r>
    </w:p>
    <w:p w14:paraId="2D15835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D5CF87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62B3AF9F"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265618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B= hashlib.md5(str(rnd)).digest()</w:t>
      </w:r>
    </w:p>
    <w:p w14:paraId="265B7CD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p>
    <w:p w14:paraId="1ED032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Alice=',binascii.hexlify(keyA)</w:t>
      </w:r>
    </w:p>
    <w:p w14:paraId="3434B4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Bob=',binascii.hexlify(keyB)</w:t>
      </w:r>
    </w:p>
    <w:p w14:paraId="6503E93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1624A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06887CA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Session= hashlib.md5(str(rnd)).hexdigest()</w:t>
      </w:r>
    </w:p>
    <w:p w14:paraId="3D21BFD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2C8AFE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ya = encrypt(keySession,keyA,AES.MODE_ECB)</w:t>
      </w:r>
    </w:p>
    <w:p w14:paraId="78104DB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yb = encrypt(keySession,keyB,AES.MODE_ECB)</w:t>
      </w:r>
    </w:p>
    <w:p w14:paraId="24822C7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0EF9F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Alice:",binascii.hexlify(ya)</w:t>
      </w:r>
    </w:p>
    <w:p w14:paraId="73B871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Bob:",binascii.hexlify(yb)</w:t>
      </w:r>
    </w:p>
    <w:p w14:paraId="05EDFF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65C4D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cipherA = decrypt(ya,keyA,AES.MODE_ECB)</w:t>
      </w:r>
    </w:p>
    <w:p w14:paraId="6E26A6B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cipherB = decrypt(yb,keyB,AES.MODE_ECB)</w:t>
      </w:r>
    </w:p>
    <w:p w14:paraId="5BD75D2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01C84F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decipherA</w:t>
      </w:r>
    </w:p>
    <w:p w14:paraId="1124F61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decipherB</w:t>
      </w:r>
    </w:p>
    <w:p w14:paraId="52023AA8" w14:textId="77777777"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8"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t>The program above uses a shared 128-bit session key (generated by MD5). Now change the program so that you generate a 256-bit session key. What are the changes made:</w:t>
      </w:r>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42324DB8" w:rsidR="000B45A1" w:rsidRDefault="000B45A1" w:rsidP="000B45A1">
      <w:pPr>
        <w:pBdr>
          <w:top w:val="single" w:sz="4" w:space="1" w:color="auto"/>
          <w:left w:val="single" w:sz="4" w:space="4" w:color="auto"/>
          <w:bottom w:val="single" w:sz="4" w:space="1" w:color="auto"/>
          <w:right w:val="single" w:sz="4" w:space="4" w:color="auto"/>
        </w:pBdr>
      </w:pPr>
    </w:p>
    <w:p w14:paraId="1EDC61DD" w14:textId="07A322D8" w:rsidR="00A04F77" w:rsidRDefault="00A04F77" w:rsidP="000B45A1">
      <w:pPr>
        <w:pBdr>
          <w:top w:val="single" w:sz="4" w:space="1" w:color="auto"/>
          <w:left w:val="single" w:sz="4" w:space="4" w:color="auto"/>
          <w:bottom w:val="single" w:sz="4" w:space="1" w:color="auto"/>
          <w:right w:val="single" w:sz="4" w:space="4" w:color="auto"/>
        </w:pBdr>
      </w:pPr>
    </w:p>
    <w:p w14:paraId="187C7DDB" w14:textId="7AF4F5AC" w:rsidR="00A04F77" w:rsidRDefault="00A04F77" w:rsidP="000B45A1">
      <w:pPr>
        <w:pBdr>
          <w:top w:val="single" w:sz="4" w:space="1" w:color="auto"/>
          <w:left w:val="single" w:sz="4" w:space="4" w:color="auto"/>
          <w:bottom w:val="single" w:sz="4" w:space="1" w:color="auto"/>
          <w:right w:val="single" w:sz="4" w:space="4" w:color="auto"/>
        </w:pBdr>
      </w:pPr>
    </w:p>
    <w:p w14:paraId="2281D3C1" w14:textId="77777777" w:rsidR="00A04F77" w:rsidRDefault="00A04F77"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266D8154" w:rsidR="00A04F77" w:rsidRDefault="00A04F77" w:rsidP="00A04F77">
      <w:pPr>
        <w:ind w:left="567" w:hanging="567"/>
        <w:rPr>
          <w:lang w:eastAsia="en-US"/>
        </w:rPr>
      </w:pPr>
      <w:r w:rsidRPr="00A04F77">
        <w:rPr>
          <w:b/>
          <w:lang w:eastAsia="en-US"/>
        </w:rPr>
        <w:t>F.1</w:t>
      </w:r>
      <w:r w:rsidRPr="00A04F77">
        <w:rPr>
          <w:b/>
          <w:lang w:eastAsia="en-US"/>
        </w:rPr>
        <w:tab/>
      </w:r>
      <w:r>
        <w:rPr>
          <w:lang w:eastAsia="en-US"/>
        </w:rPr>
        <w:t>Bob and Alice agree on a g value of 2</w:t>
      </w:r>
      <w:r w:rsidRPr="00A04F77">
        <w:rPr>
          <w:lang w:eastAsia="en-US"/>
        </w:rPr>
        <w:t xml:space="preserve">  (a shared value), </w:t>
      </w:r>
      <w:r>
        <w:rPr>
          <w:lang w:eastAsia="en-US"/>
        </w:rPr>
        <w:t xml:space="preserve">and a prime number of 101. They then use </w:t>
      </w:r>
      <w:r w:rsidR="00D6610F">
        <w:rPr>
          <w:lang w:eastAsia="en-US"/>
        </w:rPr>
        <w:t xml:space="preserve">the </w:t>
      </w:r>
      <w:r>
        <w:rPr>
          <w:lang w:eastAsia="en-US"/>
        </w:rPr>
        <w:t>Diffie-Hellman</w:t>
      </w:r>
      <w:r w:rsidR="00D6610F">
        <w:rPr>
          <w:lang w:eastAsia="en-US"/>
        </w:rPr>
        <w:t xml:space="preserve"> key exchange method</w:t>
      </w:r>
      <w:r>
        <w:rPr>
          <w:lang w:eastAsia="en-US"/>
        </w:rPr>
        <w:t xml:space="preserve"> to end up with a shared key of 39. Can you write a Python program which can determine the random values they have used? Outline the values and the code here:</w:t>
      </w:r>
    </w:p>
    <w:p w14:paraId="40282135" w14:textId="5E8EBF53" w:rsidR="00A04F77" w:rsidRDefault="00A04F77" w:rsidP="004B043D">
      <w:pPr>
        <w:rPr>
          <w:lang w:eastAsia="en-US"/>
        </w:rPr>
      </w:pP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4037D4C6" w14:textId="38EA76F6"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5E29CB4" w14:textId="31A256F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F0318E" w14:textId="2F4BF66D"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84C92DD"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FC4C6C8" w14:textId="3B0AF35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E276226" w14:textId="37ED0F1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5E0C278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 Outline code and run to evaluate the perform of our code with different ranges of the prime number (p):</w:t>
      </w:r>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6481E31" w14:textId="57BB216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bookmarkStart w:id="0" w:name="_GoBack"/>
      <w:bookmarkEnd w:id="0"/>
    </w:p>
    <w:p w14:paraId="157C92CB" w14:textId="69DA942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78836B2D" w14:textId="740A5CA0" w:rsidR="007E6994" w:rsidRDefault="00B42C69" w:rsidP="00B42C69">
      <w:pPr>
        <w:pStyle w:val="ListParagraph"/>
        <w:numPr>
          <w:ilvl w:val="0"/>
          <w:numId w:val="10"/>
        </w:numPr>
      </w:pPr>
      <w:r>
        <w:t xml:space="preserve">The basic </w:t>
      </w:r>
      <w:r w:rsidR="00E771ED">
        <w:t>method</w:t>
      </w:r>
      <w:r>
        <w:t xml:space="preserve"> used with ECDH.</w:t>
      </w:r>
    </w:p>
    <w:p w14:paraId="45562700" w14:textId="3AF30298" w:rsidR="00B42C69" w:rsidRDefault="00B42C69" w:rsidP="00B42C69">
      <w:pPr>
        <w:rPr>
          <w:rStyle w:val="Hyperlink"/>
          <w:lang w:eastAsia="en-US"/>
        </w:rPr>
      </w:pPr>
    </w:p>
    <w:p w14:paraId="17B74482" w14:textId="77777777" w:rsidR="00B42C69" w:rsidRDefault="00B42C69" w:rsidP="00B42C69">
      <w:pPr>
        <w:rPr>
          <w:rStyle w:val="Hyperlink"/>
          <w:lang w:eastAsia="en-US"/>
        </w:rPr>
      </w:pPr>
    </w:p>
    <w:sectPr w:rsidR="00B42C69" w:rsidSect="004B11AE">
      <w:footerReference w:type="default" r:id="rId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F67DB" w14:textId="77777777" w:rsidR="007A7680" w:rsidRDefault="007A7680" w:rsidP="00A84C9E">
      <w:r>
        <w:separator/>
      </w:r>
    </w:p>
  </w:endnote>
  <w:endnote w:type="continuationSeparator" w:id="0">
    <w:p w14:paraId="6BDBB54A" w14:textId="77777777" w:rsidR="007A7680" w:rsidRDefault="007A7680"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ED704" w14:textId="77777777" w:rsidR="007A7680" w:rsidRDefault="007A7680" w:rsidP="00A84C9E">
      <w:r>
        <w:separator/>
      </w:r>
    </w:p>
  </w:footnote>
  <w:footnote w:type="continuationSeparator" w:id="0">
    <w:p w14:paraId="5E92F3C6" w14:textId="77777777" w:rsidR="007A7680" w:rsidRDefault="007A7680"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2EED"/>
    <w:rsid w:val="0005708B"/>
    <w:rsid w:val="0006223A"/>
    <w:rsid w:val="0006351D"/>
    <w:rsid w:val="00064710"/>
    <w:rsid w:val="00075E3D"/>
    <w:rsid w:val="0007649F"/>
    <w:rsid w:val="00093734"/>
    <w:rsid w:val="000A56C0"/>
    <w:rsid w:val="000B13A7"/>
    <w:rsid w:val="000B45A1"/>
    <w:rsid w:val="000C65AA"/>
    <w:rsid w:val="000D02D6"/>
    <w:rsid w:val="000D484E"/>
    <w:rsid w:val="000D4B9F"/>
    <w:rsid w:val="000D667A"/>
    <w:rsid w:val="000D7AC1"/>
    <w:rsid w:val="000E3B51"/>
    <w:rsid w:val="000F0FBA"/>
    <w:rsid w:val="000F2423"/>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B4D34"/>
    <w:rsid w:val="003E012F"/>
    <w:rsid w:val="003E41B8"/>
    <w:rsid w:val="00400D6E"/>
    <w:rsid w:val="0042054D"/>
    <w:rsid w:val="004266A2"/>
    <w:rsid w:val="00430812"/>
    <w:rsid w:val="00433E88"/>
    <w:rsid w:val="00435E9B"/>
    <w:rsid w:val="00436FF4"/>
    <w:rsid w:val="004427F8"/>
    <w:rsid w:val="00451AB6"/>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59E6"/>
    <w:rsid w:val="00786241"/>
    <w:rsid w:val="00786DB4"/>
    <w:rsid w:val="00792515"/>
    <w:rsid w:val="007A7680"/>
    <w:rsid w:val="007B1B4D"/>
    <w:rsid w:val="007B777C"/>
    <w:rsid w:val="007C1B5B"/>
    <w:rsid w:val="007C4627"/>
    <w:rsid w:val="007C6CBF"/>
    <w:rsid w:val="007C7A99"/>
    <w:rsid w:val="007D177A"/>
    <w:rsid w:val="007E0DB5"/>
    <w:rsid w:val="007E6994"/>
    <w:rsid w:val="007F0EAD"/>
    <w:rsid w:val="008004DB"/>
    <w:rsid w:val="00801DA0"/>
    <w:rsid w:val="00804329"/>
    <w:rsid w:val="00816CC2"/>
    <w:rsid w:val="0082045F"/>
    <w:rsid w:val="008222FE"/>
    <w:rsid w:val="008249D6"/>
    <w:rsid w:val="00831599"/>
    <w:rsid w:val="0083237E"/>
    <w:rsid w:val="0083331B"/>
    <w:rsid w:val="0083451C"/>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D6CFE"/>
    <w:rsid w:val="008E0AAA"/>
    <w:rsid w:val="00902661"/>
    <w:rsid w:val="0090760B"/>
    <w:rsid w:val="00907909"/>
    <w:rsid w:val="00911859"/>
    <w:rsid w:val="00920DC4"/>
    <w:rsid w:val="00924B72"/>
    <w:rsid w:val="00934E53"/>
    <w:rsid w:val="00942B3A"/>
    <w:rsid w:val="00945268"/>
    <w:rsid w:val="00953620"/>
    <w:rsid w:val="0095536D"/>
    <w:rsid w:val="00963D84"/>
    <w:rsid w:val="0096720E"/>
    <w:rsid w:val="00983630"/>
    <w:rsid w:val="00990A9F"/>
    <w:rsid w:val="009A35EE"/>
    <w:rsid w:val="009B5D28"/>
    <w:rsid w:val="009B64E4"/>
    <w:rsid w:val="009C3392"/>
    <w:rsid w:val="009D7D8F"/>
    <w:rsid w:val="009E370B"/>
    <w:rsid w:val="009E394D"/>
    <w:rsid w:val="009E61ED"/>
    <w:rsid w:val="009E7FD5"/>
    <w:rsid w:val="009F08DB"/>
    <w:rsid w:val="00A01FB2"/>
    <w:rsid w:val="00A020B7"/>
    <w:rsid w:val="00A02BEB"/>
    <w:rsid w:val="00A04F77"/>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AF4C67"/>
    <w:rsid w:val="00B05F05"/>
    <w:rsid w:val="00B15040"/>
    <w:rsid w:val="00B16815"/>
    <w:rsid w:val="00B273CD"/>
    <w:rsid w:val="00B31F2F"/>
    <w:rsid w:val="00B421BC"/>
    <w:rsid w:val="00B42C69"/>
    <w:rsid w:val="00B47A1E"/>
    <w:rsid w:val="00B60BF9"/>
    <w:rsid w:val="00B652ED"/>
    <w:rsid w:val="00B7106A"/>
    <w:rsid w:val="00B72803"/>
    <w:rsid w:val="00B7675C"/>
    <w:rsid w:val="00B90B6F"/>
    <w:rsid w:val="00B93A1A"/>
    <w:rsid w:val="00BB0BEC"/>
    <w:rsid w:val="00BB5353"/>
    <w:rsid w:val="00BD38F8"/>
    <w:rsid w:val="00BE02A8"/>
    <w:rsid w:val="00BE24E3"/>
    <w:rsid w:val="00C100AF"/>
    <w:rsid w:val="00C13FA4"/>
    <w:rsid w:val="00C15DDA"/>
    <w:rsid w:val="00C521AF"/>
    <w:rsid w:val="00C87927"/>
    <w:rsid w:val="00C922D4"/>
    <w:rsid w:val="00CA0C7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6610F"/>
    <w:rsid w:val="00D773F8"/>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kdc0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DAAF30-C2B4-5842-9BD5-E149739D29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8</Pages>
  <Words>1343</Words>
  <Characters>76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5</cp:revision>
  <cp:lastPrinted>2019-01-04T20:42:00Z</cp:lastPrinted>
  <dcterms:created xsi:type="dcterms:W3CDTF">2019-01-04T20:42:00Z</dcterms:created>
  <dcterms:modified xsi:type="dcterms:W3CDTF">2019-02-15T11:43:00Z</dcterms:modified>
</cp:coreProperties>
</file>